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0B238B" w:rsidP="00571F52">
      <w:pPr>
        <w:spacing w:after="0" w:line="480" w:lineRule="auto"/>
        <w:rPr>
          <w:rFonts w:ascii="Times New Roman" w:hAnsi="Times New Roman" w:cs="Times New Roman"/>
          <w:sz w:val="24"/>
          <w:szCs w:val="24"/>
        </w:rPr>
      </w:pPr>
    </w:p>
    <w:p w:rsidR="000B238B" w:rsidRDefault="004257C0" w:rsidP="00571F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echnology tracking</w:t>
      </w:r>
    </w:p>
    <w:p w:rsidR="000B238B" w:rsidRDefault="004257C0" w:rsidP="00571F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Writer]</w:t>
      </w:r>
    </w:p>
    <w:p w:rsidR="000B238B" w:rsidRPr="0008177B" w:rsidRDefault="004257C0" w:rsidP="00571F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 of the Institution]</w:t>
      </w:r>
    </w:p>
    <w:p w:rsidR="000B238B" w:rsidRDefault="000B238B" w:rsidP="00571F52">
      <w:pPr>
        <w:spacing w:after="0" w:line="480" w:lineRule="auto"/>
        <w:jc w:val="center"/>
        <w:rPr>
          <w:rFonts w:ascii="Times New Roman" w:hAnsi="Times New Roman" w:cs="Times New Roman"/>
          <w:sz w:val="24"/>
          <w:szCs w:val="24"/>
        </w:rPr>
      </w:pPr>
    </w:p>
    <w:p w:rsidR="000B238B" w:rsidRDefault="000B238B" w:rsidP="00571F52">
      <w:pPr>
        <w:spacing w:after="0" w:line="480" w:lineRule="auto"/>
        <w:jc w:val="center"/>
        <w:rPr>
          <w:rFonts w:ascii="Times New Roman" w:hAnsi="Times New Roman" w:cs="Times New Roman"/>
          <w:sz w:val="24"/>
          <w:szCs w:val="24"/>
        </w:rPr>
        <w:sectPr w:rsidR="000B238B" w:rsidSect="00C74D28">
          <w:headerReference w:type="default" r:id="rId8"/>
          <w:pgSz w:w="12240" w:h="15840"/>
          <w:pgMar w:top="1440" w:right="1440" w:bottom="1440" w:left="1440" w:header="720" w:footer="720" w:gutter="0"/>
          <w:cols w:space="720"/>
          <w:docGrid w:linePitch="360"/>
        </w:sectPr>
      </w:pPr>
    </w:p>
    <w:p w:rsidR="0030463E" w:rsidRPr="009E1F5F" w:rsidRDefault="004257C0" w:rsidP="0030463E">
      <w:pPr>
        <w:spacing w:after="0" w:line="480" w:lineRule="auto"/>
        <w:ind w:left="720" w:hanging="720"/>
        <w:rPr>
          <w:rFonts w:ascii="Times New Roman" w:hAnsi="Times New Roman" w:cs="Times New Roman"/>
          <w:b/>
          <w:sz w:val="24"/>
          <w:szCs w:val="24"/>
        </w:rPr>
      </w:pPr>
      <w:r w:rsidRPr="009E1F5F">
        <w:rPr>
          <w:rFonts w:ascii="Times New Roman" w:hAnsi="Times New Roman" w:cs="Times New Roman"/>
          <w:b/>
          <w:sz w:val="24"/>
          <w:szCs w:val="24"/>
        </w:rPr>
        <w:lastRenderedPageBreak/>
        <w:tab/>
      </w:r>
      <w:r w:rsidRPr="009E1F5F">
        <w:rPr>
          <w:rFonts w:ascii="Times New Roman" w:hAnsi="Times New Roman" w:cs="Times New Roman"/>
          <w:b/>
          <w:sz w:val="24"/>
          <w:szCs w:val="24"/>
        </w:rPr>
        <w:tab/>
      </w:r>
      <w:r w:rsidRPr="009E1F5F">
        <w:rPr>
          <w:rFonts w:ascii="Times New Roman" w:hAnsi="Times New Roman" w:cs="Times New Roman"/>
          <w:b/>
          <w:sz w:val="24"/>
          <w:szCs w:val="24"/>
        </w:rPr>
        <w:tab/>
      </w:r>
      <w:r w:rsidRPr="009E1F5F">
        <w:rPr>
          <w:rFonts w:ascii="Times New Roman" w:hAnsi="Times New Roman" w:cs="Times New Roman"/>
          <w:b/>
          <w:sz w:val="24"/>
          <w:szCs w:val="24"/>
        </w:rPr>
        <w:tab/>
      </w:r>
      <w:r w:rsidRPr="009E1F5F">
        <w:rPr>
          <w:rFonts w:ascii="Times New Roman" w:hAnsi="Times New Roman" w:cs="Times New Roman"/>
          <w:b/>
          <w:sz w:val="24"/>
          <w:szCs w:val="24"/>
        </w:rPr>
        <w:tab/>
        <w:t>Technological Tracking</w:t>
      </w:r>
    </w:p>
    <w:p w:rsidR="000B7A47" w:rsidRPr="000B7A47" w:rsidRDefault="004257C0" w:rsidP="008C69AC">
      <w:pPr>
        <w:spacing w:after="0" w:line="480" w:lineRule="auto"/>
        <w:rPr>
          <w:rFonts w:ascii="Times New Roman" w:hAnsi="Times New Roman" w:cs="Times New Roman"/>
          <w:b/>
          <w:sz w:val="24"/>
          <w:szCs w:val="24"/>
        </w:rPr>
      </w:pPr>
      <w:r w:rsidRPr="000B7A47">
        <w:rPr>
          <w:rFonts w:ascii="Times New Roman" w:hAnsi="Times New Roman" w:cs="Times New Roman"/>
          <w:b/>
          <w:sz w:val="24"/>
          <w:szCs w:val="24"/>
        </w:rPr>
        <w:t>Introduction</w:t>
      </w:r>
    </w:p>
    <w:p w:rsidR="000B7A47" w:rsidRDefault="004257C0" w:rsidP="000B7A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contemporary era, technology dominates the executions of operations and modes of communication. Life of each person is primarily connected with technological innovation. In my life, technology plays an instrumental role. From surfing </w:t>
      </w:r>
      <w:r>
        <w:rPr>
          <w:rFonts w:ascii="Times New Roman" w:hAnsi="Times New Roman" w:cs="Times New Roman"/>
          <w:sz w:val="24"/>
          <w:szCs w:val="24"/>
        </w:rPr>
        <w:t>educational sources to meeting new friends, I am inclined towards using technological manifestation every day. The kinds of technologies I use incorporate various social networking platforms, emails, browsing, Whatsapp, internet and Skype. All of these kin</w:t>
      </w:r>
      <w:r>
        <w:rPr>
          <w:rFonts w:ascii="Times New Roman" w:hAnsi="Times New Roman" w:cs="Times New Roman"/>
          <w:sz w:val="24"/>
          <w:szCs w:val="24"/>
        </w:rPr>
        <w:t>ds of technologies assist potentially to execute operations and offer flexibility to pass the leisure time. However, a critical appraisal on the impact of these technologies ought to be conducted on the social, cognitive and emotional traits.</w:t>
      </w:r>
    </w:p>
    <w:p w:rsidR="009E1F5F" w:rsidRDefault="004257C0" w:rsidP="008C69AC">
      <w:pPr>
        <w:spacing w:after="0" w:line="480" w:lineRule="auto"/>
        <w:rPr>
          <w:rFonts w:ascii="Times New Roman" w:hAnsi="Times New Roman" w:cs="Times New Roman"/>
          <w:b/>
          <w:sz w:val="24"/>
          <w:szCs w:val="24"/>
        </w:rPr>
      </w:pPr>
      <w:r>
        <w:rPr>
          <w:rFonts w:ascii="Times New Roman" w:hAnsi="Times New Roman" w:cs="Times New Roman"/>
          <w:b/>
          <w:sz w:val="24"/>
          <w:szCs w:val="24"/>
        </w:rPr>
        <w:t>Discussion</w:t>
      </w:r>
    </w:p>
    <w:p w:rsidR="000B7A47" w:rsidRDefault="004257C0" w:rsidP="008C69AC">
      <w:pPr>
        <w:spacing w:after="0" w:line="480" w:lineRule="auto"/>
      </w:pPr>
      <w:r>
        <w:rPr>
          <w:rFonts w:ascii="Times New Roman" w:hAnsi="Times New Roman" w:cs="Times New Roman"/>
          <w:b/>
          <w:sz w:val="24"/>
          <w:szCs w:val="24"/>
        </w:rPr>
        <w:tab/>
      </w:r>
      <w:r>
        <w:rPr>
          <w:rFonts w:ascii="Times New Roman" w:hAnsi="Times New Roman" w:cs="Times New Roman"/>
          <w:sz w:val="24"/>
          <w:szCs w:val="24"/>
        </w:rPr>
        <w:t>T</w:t>
      </w:r>
      <w:r>
        <w:rPr>
          <w:rFonts w:ascii="Times New Roman" w:hAnsi="Times New Roman" w:cs="Times New Roman"/>
          <w:sz w:val="24"/>
          <w:szCs w:val="24"/>
        </w:rPr>
        <w:t xml:space="preserve">o begin, it is essential to highlight the amount of day devoted to technological use. It will be a challenging task to stipulate the exact number of hours. Technology is utilized in persistent and intermittent phases in a day. </w:t>
      </w:r>
      <w:r w:rsidR="00C42975">
        <w:rPr>
          <w:rFonts w:ascii="Times New Roman" w:hAnsi="Times New Roman" w:cs="Times New Roman"/>
          <w:sz w:val="24"/>
          <w:szCs w:val="24"/>
        </w:rPr>
        <w:t>It ranges from waking up and scrolling on the mobile screen and using social networking applications throughout the day. On weekdays, I consume approximately 7 hours using Facebook, surfing on the internet and using it for educational purpose. Watching movies on Netflix is not added as I commonly watch movies on the weekend. If the weekend is assessed, the technological use extends beyond 10 hours as I am a technological freak if it is measured in the context of watching seasons on Netflix.</w:t>
      </w:r>
      <w:r w:rsidR="003C6760">
        <w:rPr>
          <w:rFonts w:ascii="Times New Roman" w:hAnsi="Times New Roman" w:cs="Times New Roman"/>
          <w:sz w:val="24"/>
          <w:szCs w:val="24"/>
        </w:rPr>
        <w:t xml:space="preserve"> </w:t>
      </w:r>
      <w:r w:rsidR="00E24C8D">
        <w:rPr>
          <w:rFonts w:ascii="Times New Roman" w:hAnsi="Times New Roman" w:cs="Times New Roman"/>
          <w:sz w:val="24"/>
          <w:szCs w:val="24"/>
        </w:rPr>
        <w:t xml:space="preserve">The bottom line is technology has shaped a web which has become an essential part of my life. In its absence, I cannot think of a way to </w:t>
      </w:r>
      <w:r w:rsidR="002B4616">
        <w:rPr>
          <w:rFonts w:ascii="Times New Roman" w:hAnsi="Times New Roman" w:cs="Times New Roman"/>
          <w:sz w:val="24"/>
          <w:szCs w:val="24"/>
        </w:rPr>
        <w:t>spend my leisure time. In fact, the significant time in my life is also devoted to technology. In</w:t>
      </w:r>
      <w:r w:rsidR="00AF277F">
        <w:rPr>
          <w:rFonts w:ascii="Times New Roman" w:hAnsi="Times New Roman" w:cs="Times New Roman"/>
          <w:sz w:val="24"/>
          <w:szCs w:val="24"/>
        </w:rPr>
        <w:t xml:space="preserve"> college</w:t>
      </w:r>
      <w:r w:rsidR="002B4616">
        <w:rPr>
          <w:rFonts w:ascii="Times New Roman" w:hAnsi="Times New Roman" w:cs="Times New Roman"/>
          <w:sz w:val="24"/>
          <w:szCs w:val="24"/>
        </w:rPr>
        <w:t xml:space="preserve">, technological manifestations as projectors and personal computers assist to expand </w:t>
      </w:r>
      <w:r w:rsidR="00AF277F">
        <w:rPr>
          <w:rFonts w:ascii="Times New Roman" w:hAnsi="Times New Roman" w:cs="Times New Roman"/>
          <w:sz w:val="24"/>
          <w:szCs w:val="24"/>
        </w:rPr>
        <w:t>the learning curve.</w:t>
      </w:r>
    </w:p>
    <w:p w:rsidR="001134C2" w:rsidRDefault="004257C0" w:rsidP="008C69AC">
      <w:pPr>
        <w:spacing w:after="0" w:line="480" w:lineRule="auto"/>
        <w:rPr>
          <w:rFonts w:ascii="Times New Roman" w:hAnsi="Times New Roman" w:cs="Times New Roman"/>
          <w:sz w:val="24"/>
          <w:szCs w:val="24"/>
        </w:rPr>
      </w:pPr>
      <w:r>
        <w:lastRenderedPageBreak/>
        <w:tab/>
      </w:r>
      <w:r w:rsidR="00D7701E">
        <w:rPr>
          <w:rFonts w:ascii="Times New Roman" w:hAnsi="Times New Roman" w:cs="Times New Roman"/>
          <w:sz w:val="24"/>
          <w:szCs w:val="24"/>
        </w:rPr>
        <w:t>I</w:t>
      </w:r>
      <w:r w:rsidR="00064CF4">
        <w:rPr>
          <w:rFonts w:ascii="Times New Roman" w:hAnsi="Times New Roman" w:cs="Times New Roman"/>
          <w:sz w:val="24"/>
          <w:szCs w:val="24"/>
        </w:rPr>
        <w:t xml:space="preserve"> </w:t>
      </w:r>
      <w:r w:rsidR="00161629">
        <w:rPr>
          <w:rFonts w:ascii="Times New Roman" w:hAnsi="Times New Roman" w:cs="Times New Roman"/>
          <w:sz w:val="24"/>
          <w:szCs w:val="24"/>
        </w:rPr>
        <w:t>am no</w:t>
      </w:r>
      <w:r w:rsidR="00E24906">
        <w:rPr>
          <w:rFonts w:ascii="Times New Roman" w:hAnsi="Times New Roman" w:cs="Times New Roman"/>
          <w:sz w:val="24"/>
          <w:szCs w:val="24"/>
        </w:rPr>
        <w:t>t reluctant to say that I have e</w:t>
      </w:r>
      <w:r w:rsidR="00161629">
        <w:rPr>
          <w:rFonts w:ascii="Times New Roman" w:hAnsi="Times New Roman" w:cs="Times New Roman"/>
          <w:sz w:val="24"/>
          <w:szCs w:val="24"/>
        </w:rPr>
        <w:t>stabl</w:t>
      </w:r>
      <w:r w:rsidR="00E24906">
        <w:rPr>
          <w:rFonts w:ascii="Times New Roman" w:hAnsi="Times New Roman" w:cs="Times New Roman"/>
          <w:sz w:val="24"/>
          <w:szCs w:val="24"/>
        </w:rPr>
        <w:t>ished an addictive rela</w:t>
      </w:r>
      <w:r w:rsidR="005E0763">
        <w:rPr>
          <w:rFonts w:ascii="Times New Roman" w:hAnsi="Times New Roman" w:cs="Times New Roman"/>
          <w:sz w:val="24"/>
          <w:szCs w:val="24"/>
        </w:rPr>
        <w:t>tionship with</w:t>
      </w:r>
      <w:r w:rsidR="00661A7E">
        <w:rPr>
          <w:rFonts w:ascii="Times New Roman" w:hAnsi="Times New Roman" w:cs="Times New Roman"/>
          <w:sz w:val="24"/>
          <w:szCs w:val="24"/>
        </w:rPr>
        <w:t xml:space="preserve"> </w:t>
      </w:r>
      <w:r w:rsidR="006C4414">
        <w:rPr>
          <w:rFonts w:ascii="Times New Roman" w:hAnsi="Times New Roman" w:cs="Times New Roman"/>
          <w:sz w:val="24"/>
          <w:szCs w:val="24"/>
        </w:rPr>
        <w:t xml:space="preserve">technology in daily life. An overview </w:t>
      </w:r>
      <w:r w:rsidR="002B276F">
        <w:rPr>
          <w:rFonts w:ascii="Times New Roman" w:hAnsi="Times New Roman" w:cs="Times New Roman"/>
          <w:sz w:val="24"/>
          <w:szCs w:val="24"/>
        </w:rPr>
        <w:t>of the routine will</w:t>
      </w:r>
      <w:r w:rsidR="00650E7C">
        <w:rPr>
          <w:rFonts w:ascii="Times New Roman" w:hAnsi="Times New Roman" w:cs="Times New Roman"/>
          <w:sz w:val="24"/>
          <w:szCs w:val="24"/>
        </w:rPr>
        <w:t xml:space="preserve"> explicate the addictive relationship.</w:t>
      </w:r>
      <w:r w:rsidR="001D0556">
        <w:rPr>
          <w:rFonts w:ascii="Times New Roman" w:hAnsi="Times New Roman" w:cs="Times New Roman"/>
          <w:sz w:val="24"/>
          <w:szCs w:val="24"/>
        </w:rPr>
        <w:t xml:space="preserve"> </w:t>
      </w:r>
      <w:r w:rsidR="004036B0">
        <w:rPr>
          <w:rFonts w:ascii="Times New Roman" w:hAnsi="Times New Roman" w:cs="Times New Roman"/>
          <w:sz w:val="24"/>
          <w:szCs w:val="24"/>
        </w:rPr>
        <w:t>The moment I get up I search for notifications on the social networking application</w:t>
      </w:r>
      <w:r w:rsidR="000B7956">
        <w:rPr>
          <w:rFonts w:ascii="Times New Roman" w:hAnsi="Times New Roman" w:cs="Times New Roman"/>
          <w:sz w:val="24"/>
          <w:szCs w:val="24"/>
        </w:rPr>
        <w:t>s.</w:t>
      </w:r>
      <w:r w:rsidR="00283321">
        <w:rPr>
          <w:rFonts w:ascii="Times New Roman" w:hAnsi="Times New Roman" w:cs="Times New Roman"/>
          <w:sz w:val="24"/>
          <w:szCs w:val="24"/>
        </w:rPr>
        <w:t xml:space="preserve"> It is a habit regardless of the place and circumstances. Afterward I listen to songs on my iPod on may towards college. After reaching college, technology dominates the learning process. The usage of emails and Whatsapp remains persistent throughout the day based on the need. In leisure time, I prefer to watch movies or browse the internet for specific things. To sum up, I have established a critical relationship with technology and the dependence on it is immense.</w:t>
      </w:r>
      <w:r w:rsidR="005C2B59">
        <w:rPr>
          <w:rFonts w:ascii="Times New Roman" w:hAnsi="Times New Roman" w:cs="Times New Roman"/>
          <w:sz w:val="24"/>
          <w:szCs w:val="24"/>
        </w:rPr>
        <w:t xml:space="preserve"> It further raises contentious debate about how life will be in its absence. </w:t>
      </w:r>
      <w:r w:rsidR="00AF5A7B">
        <w:rPr>
          <w:rFonts w:ascii="Times New Roman" w:hAnsi="Times New Roman" w:cs="Times New Roman"/>
          <w:sz w:val="24"/>
          <w:szCs w:val="24"/>
        </w:rPr>
        <w:t>In addition, technology has primarily removed communication barriers. I have many friends in social skill which were firs</w:t>
      </w:r>
      <w:r w:rsidR="003D3129">
        <w:rPr>
          <w:rFonts w:ascii="Times New Roman" w:hAnsi="Times New Roman" w:cs="Times New Roman"/>
          <w:sz w:val="24"/>
          <w:szCs w:val="24"/>
        </w:rPr>
        <w:t>t introduced by other friends</w:t>
      </w:r>
      <w:r w:rsidR="00605A5E">
        <w:rPr>
          <w:rFonts w:ascii="Times New Roman" w:hAnsi="Times New Roman" w:cs="Times New Roman"/>
          <w:sz w:val="24"/>
          <w:szCs w:val="24"/>
        </w:rPr>
        <w:t xml:space="preserve"> on Facebook. We communicate potentially on chats and Skype while sitting far away from one other. </w:t>
      </w:r>
      <w:r w:rsidR="003F4AA7">
        <w:rPr>
          <w:rFonts w:ascii="Times New Roman" w:hAnsi="Times New Roman" w:cs="Times New Roman"/>
          <w:sz w:val="24"/>
          <w:szCs w:val="24"/>
        </w:rPr>
        <w:t xml:space="preserve">It is imperative to underpin the changed social structure. Many of my friends and acquaintances </w:t>
      </w:r>
      <w:r w:rsidR="008F0966">
        <w:rPr>
          <w:rFonts w:ascii="Times New Roman" w:hAnsi="Times New Roman" w:cs="Times New Roman"/>
          <w:sz w:val="24"/>
          <w:szCs w:val="24"/>
        </w:rPr>
        <w:t>get in touch on Whatsapp or Instagram</w:t>
      </w:r>
      <w:r w:rsidR="001B0D10">
        <w:rPr>
          <w:rFonts w:ascii="Times New Roman" w:hAnsi="Times New Roman" w:cs="Times New Roman"/>
          <w:sz w:val="24"/>
          <w:szCs w:val="24"/>
        </w:rPr>
        <w:t xml:space="preserve"> instead of meeting persistently.</w:t>
      </w:r>
    </w:p>
    <w:p w:rsidR="001B0D10" w:rsidRDefault="004257C0" w:rsidP="005F6D2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esides, technology has nourished the emotional, social and cognitive development. It has cast both productive and adverse consequences.</w:t>
      </w:r>
      <w:r w:rsidR="00DF76B5">
        <w:rPr>
          <w:rFonts w:ascii="Times New Roman" w:hAnsi="Times New Roman" w:cs="Times New Roman"/>
          <w:sz w:val="24"/>
          <w:szCs w:val="24"/>
        </w:rPr>
        <w:t xml:space="preserve"> For instance, browsing on Google has enhanced my knowledge base and made me familiar with certain things which I had never known in </w:t>
      </w:r>
      <w:r w:rsidR="003B0225">
        <w:rPr>
          <w:rFonts w:ascii="Times New Roman" w:hAnsi="Times New Roman" w:cs="Times New Roman"/>
          <w:sz w:val="24"/>
          <w:szCs w:val="24"/>
        </w:rPr>
        <w:t>the first place in its absence.</w:t>
      </w:r>
      <w:r w:rsidR="006C072A">
        <w:rPr>
          <w:rFonts w:ascii="Times New Roman" w:hAnsi="Times New Roman" w:cs="Times New Roman"/>
          <w:sz w:val="24"/>
          <w:szCs w:val="24"/>
        </w:rPr>
        <w:t xml:space="preserve"> Whenever I miss lecturers on a specific topic, I open Youtube and search for the topic to fill the lacuna. Such essential are the manifestations of technology to advance cognitive </w:t>
      </w:r>
      <w:r w:rsidR="009913AA">
        <w:rPr>
          <w:rFonts w:ascii="Times New Roman" w:hAnsi="Times New Roman" w:cs="Times New Roman"/>
          <w:sz w:val="24"/>
          <w:szCs w:val="24"/>
        </w:rPr>
        <w:t xml:space="preserve">development in my life. Similarly, </w:t>
      </w:r>
      <w:r w:rsidR="00F55422">
        <w:rPr>
          <w:rFonts w:ascii="Times New Roman" w:hAnsi="Times New Roman" w:cs="Times New Roman"/>
          <w:sz w:val="24"/>
          <w:szCs w:val="24"/>
        </w:rPr>
        <w:t>emotional assistance is another critical aspect. The emotional boost and breakdown both are vested in technological applications and utilization.</w:t>
      </w:r>
      <w:r w:rsidR="00382789">
        <w:rPr>
          <w:rFonts w:ascii="Times New Roman" w:hAnsi="Times New Roman" w:cs="Times New Roman"/>
          <w:sz w:val="24"/>
          <w:szCs w:val="24"/>
        </w:rPr>
        <w:t xml:space="preserve"> A few days ago, I became friends with a person who later ditched me. I never expected it and the unfortunate instance took </w:t>
      </w:r>
      <w:r w:rsidR="00BF6005">
        <w:rPr>
          <w:rFonts w:ascii="Times New Roman" w:hAnsi="Times New Roman" w:cs="Times New Roman"/>
          <w:sz w:val="24"/>
          <w:szCs w:val="24"/>
        </w:rPr>
        <w:t>a severe emotional toll on me</w:t>
      </w:r>
      <w:r w:rsidR="00B44C6C">
        <w:rPr>
          <w:rFonts w:ascii="Times New Roman" w:hAnsi="Times New Roman" w:cs="Times New Roman"/>
          <w:sz w:val="24"/>
          <w:szCs w:val="24"/>
        </w:rPr>
        <w:t>.</w:t>
      </w:r>
      <w:r w:rsidR="00FE7EE3">
        <w:rPr>
          <w:rFonts w:ascii="Times New Roman" w:hAnsi="Times New Roman" w:cs="Times New Roman"/>
          <w:sz w:val="24"/>
          <w:szCs w:val="24"/>
        </w:rPr>
        <w:t xml:space="preserve"> Meanwhile, there were friends who assisted me during that I and that too was a perk of </w:t>
      </w:r>
      <w:r w:rsidR="00FE7EE3">
        <w:rPr>
          <w:rFonts w:ascii="Times New Roman" w:hAnsi="Times New Roman" w:cs="Times New Roman"/>
          <w:sz w:val="24"/>
          <w:szCs w:val="24"/>
        </w:rPr>
        <w:lastRenderedPageBreak/>
        <w:t xml:space="preserve">technology. </w:t>
      </w:r>
      <w:r w:rsidR="00B72915">
        <w:rPr>
          <w:rFonts w:ascii="Times New Roman" w:hAnsi="Times New Roman" w:cs="Times New Roman"/>
          <w:sz w:val="24"/>
          <w:szCs w:val="24"/>
        </w:rPr>
        <w:t>It reveals that emotional assistance and breakdown both are the ramifications of technology. It may appear a petty matter to others but it has a significant place in my life. Furthermore,</w:t>
      </w:r>
      <w:r w:rsidR="007A74DA">
        <w:rPr>
          <w:rFonts w:ascii="Times New Roman" w:hAnsi="Times New Roman" w:cs="Times New Roman"/>
          <w:sz w:val="24"/>
          <w:szCs w:val="24"/>
        </w:rPr>
        <w:t xml:space="preserve"> the enhancement of social skills is also vested in technology.</w:t>
      </w:r>
      <w:r w:rsidR="00AF7557">
        <w:rPr>
          <w:rFonts w:ascii="Times New Roman" w:hAnsi="Times New Roman" w:cs="Times New Roman"/>
          <w:sz w:val="24"/>
          <w:szCs w:val="24"/>
        </w:rPr>
        <w:t xml:space="preserve"> As I described earlier, there are several friends with whom I met ion internet and social networking platforms. An intriguing aspect is that the bond of friendship is much stronger in comparison to that with </w:t>
      </w:r>
      <w:r w:rsidR="000C4FA6">
        <w:rPr>
          <w:rFonts w:ascii="Times New Roman" w:hAnsi="Times New Roman" w:cs="Times New Roman"/>
          <w:sz w:val="24"/>
          <w:szCs w:val="24"/>
        </w:rPr>
        <w:t xml:space="preserve">friends I meet in daily life. </w:t>
      </w:r>
      <w:r w:rsidR="00E84A6A">
        <w:rPr>
          <w:rFonts w:ascii="Times New Roman" w:hAnsi="Times New Roman" w:cs="Times New Roman"/>
          <w:sz w:val="24"/>
          <w:szCs w:val="24"/>
        </w:rPr>
        <w:t>The social, emotional and cognitive aspects are critically impacted by technology and thus they shape the state of affairs of daily life.</w:t>
      </w:r>
      <w:r w:rsidR="003F7FD9">
        <w:rPr>
          <w:rFonts w:ascii="Times New Roman" w:hAnsi="Times New Roman" w:cs="Times New Roman"/>
          <w:sz w:val="24"/>
          <w:szCs w:val="24"/>
        </w:rPr>
        <w:t xml:space="preserve"> </w:t>
      </w:r>
    </w:p>
    <w:p w:rsidR="003F7FD9" w:rsidRPr="003F7FD9" w:rsidRDefault="004257C0" w:rsidP="008C69AC">
      <w:pPr>
        <w:spacing w:after="0" w:line="480" w:lineRule="auto"/>
        <w:rPr>
          <w:rFonts w:ascii="Times New Roman" w:hAnsi="Times New Roman" w:cs="Times New Roman"/>
          <w:b/>
          <w:sz w:val="24"/>
          <w:szCs w:val="24"/>
        </w:rPr>
      </w:pPr>
      <w:r w:rsidRPr="003F7FD9">
        <w:rPr>
          <w:rFonts w:ascii="Times New Roman" w:hAnsi="Times New Roman" w:cs="Times New Roman"/>
          <w:b/>
          <w:sz w:val="24"/>
          <w:szCs w:val="24"/>
        </w:rPr>
        <w:t>Conclusion</w:t>
      </w:r>
    </w:p>
    <w:p w:rsidR="000B238B" w:rsidRPr="005F6D25" w:rsidRDefault="004257C0" w:rsidP="005F6D25">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o sum up, </w:t>
      </w:r>
      <w:r w:rsidR="00CA6DDC">
        <w:rPr>
          <w:rFonts w:ascii="Times New Roman" w:hAnsi="Times New Roman" w:cs="Times New Roman"/>
          <w:sz w:val="24"/>
          <w:szCs w:val="24"/>
        </w:rPr>
        <w:t>I utilize various kinds of technology like Facebook, Youtube, Whatsapp, Skype, Internet and</w:t>
      </w:r>
      <w:r w:rsidR="00ED5B7D">
        <w:rPr>
          <w:rFonts w:ascii="Times New Roman" w:hAnsi="Times New Roman" w:cs="Times New Roman"/>
          <w:sz w:val="24"/>
          <w:szCs w:val="24"/>
        </w:rPr>
        <w:t xml:space="preserve"> Netflix. Primarily, the internet is the main source enabling the utilization of these technological features.</w:t>
      </w:r>
      <w:r w:rsidR="00241DB2">
        <w:rPr>
          <w:rFonts w:ascii="Times New Roman" w:hAnsi="Times New Roman" w:cs="Times New Roman"/>
          <w:sz w:val="24"/>
          <w:szCs w:val="24"/>
        </w:rPr>
        <w:t xml:space="preserve"> I use these features throughout my day for approximately 7 hours intermittently. On weekend, the usage extends beyond 9 hours as I prefer to stay at home and watch seasons on Netflix. A critical appraisal of the discourse highlights the immense dependence on technology. I nourish an addictive relationship with technology which casts a significant impact on my personality and character. Social,</w:t>
      </w:r>
      <w:r w:rsidR="0056708C">
        <w:rPr>
          <w:rFonts w:ascii="Times New Roman" w:hAnsi="Times New Roman" w:cs="Times New Roman"/>
          <w:sz w:val="24"/>
          <w:szCs w:val="24"/>
        </w:rPr>
        <w:t xml:space="preserve"> emotio</w:t>
      </w:r>
      <w:r w:rsidR="00F60754">
        <w:rPr>
          <w:rFonts w:ascii="Times New Roman" w:hAnsi="Times New Roman" w:cs="Times New Roman"/>
          <w:sz w:val="24"/>
          <w:szCs w:val="24"/>
        </w:rPr>
        <w:t>nal and</w:t>
      </w:r>
      <w:r w:rsidR="00B4614B">
        <w:rPr>
          <w:rFonts w:ascii="Times New Roman" w:hAnsi="Times New Roman" w:cs="Times New Roman"/>
          <w:sz w:val="24"/>
          <w:szCs w:val="24"/>
        </w:rPr>
        <w:t xml:space="preserve"> </w:t>
      </w:r>
      <w:r w:rsidR="0056708C">
        <w:rPr>
          <w:rFonts w:ascii="Times New Roman" w:hAnsi="Times New Roman" w:cs="Times New Roman"/>
          <w:sz w:val="24"/>
          <w:szCs w:val="24"/>
        </w:rPr>
        <w:t>cognitive nourishment is associated with the aspects of technology. The exposure to widespread population and removal of communication barriers has enhanced my social development. The educational incentives and material offered has complemented my cognitive development and the emotional instances taking place on social networking platforms have also impacted emotional development.</w:t>
      </w:r>
      <w:r w:rsidR="00215D39">
        <w:rPr>
          <w:rFonts w:ascii="Times New Roman" w:hAnsi="Times New Roman" w:cs="Times New Roman"/>
          <w:sz w:val="24"/>
          <w:szCs w:val="24"/>
        </w:rPr>
        <w:t xml:space="preserve"> The bottom line is that technology has become a part and parcel of my daily life </w:t>
      </w:r>
      <w:r w:rsidR="00601622">
        <w:rPr>
          <w:rFonts w:ascii="Times New Roman" w:hAnsi="Times New Roman" w:cs="Times New Roman"/>
          <w:sz w:val="24"/>
          <w:szCs w:val="24"/>
        </w:rPr>
        <w:t>with</w:t>
      </w:r>
      <w:r w:rsidR="00046A15">
        <w:rPr>
          <w:rFonts w:ascii="Times New Roman" w:hAnsi="Times New Roman" w:cs="Times New Roman"/>
          <w:sz w:val="24"/>
          <w:szCs w:val="24"/>
        </w:rPr>
        <w:t xml:space="preserve"> </w:t>
      </w:r>
      <w:r w:rsidR="005E2148">
        <w:rPr>
          <w:rFonts w:ascii="Times New Roman" w:hAnsi="Times New Roman" w:cs="Times New Roman"/>
          <w:sz w:val="24"/>
          <w:szCs w:val="24"/>
        </w:rPr>
        <w:t xml:space="preserve">its impact on social, emotional and cognitive development. </w:t>
      </w:r>
      <w:bookmarkStart w:id="0" w:name="_GoBack"/>
      <w:bookmarkEnd w:id="0"/>
    </w:p>
    <w:p w:rsidR="000B238B" w:rsidRPr="00D24DDD" w:rsidRDefault="000B238B" w:rsidP="00571F52">
      <w:pPr>
        <w:tabs>
          <w:tab w:val="left" w:pos="6735"/>
        </w:tabs>
        <w:spacing w:line="480" w:lineRule="auto"/>
        <w:rPr>
          <w:rFonts w:ascii="Times New Roman" w:hAnsi="Times New Roman" w:cs="Times New Roman"/>
          <w:sz w:val="24"/>
          <w:szCs w:val="24"/>
        </w:rPr>
      </w:pPr>
    </w:p>
    <w:p w:rsidR="008B2A86" w:rsidRPr="0008177B" w:rsidRDefault="008B2A86" w:rsidP="00571F52">
      <w:pPr>
        <w:spacing w:after="0" w:line="480" w:lineRule="auto"/>
        <w:rPr>
          <w:rFonts w:ascii="Times New Roman" w:hAnsi="Times New Roman" w:cs="Times New Roman"/>
          <w:sz w:val="24"/>
          <w:szCs w:val="24"/>
        </w:rPr>
      </w:pPr>
    </w:p>
    <w:sectPr w:rsidR="008B2A86" w:rsidRPr="0008177B"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57C0" w:rsidRDefault="004257C0">
      <w:pPr>
        <w:spacing w:after="0" w:line="240" w:lineRule="auto"/>
      </w:pPr>
      <w:r>
        <w:separator/>
      </w:r>
    </w:p>
  </w:endnote>
  <w:endnote w:type="continuationSeparator" w:id="0">
    <w:p w:rsidR="004257C0" w:rsidRDefault="00425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57C0" w:rsidRDefault="004257C0">
      <w:pPr>
        <w:spacing w:after="0" w:line="240" w:lineRule="auto"/>
      </w:pPr>
      <w:r>
        <w:separator/>
      </w:r>
    </w:p>
  </w:footnote>
  <w:footnote w:type="continuationSeparator" w:id="0">
    <w:p w:rsidR="004257C0" w:rsidRDefault="004257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238B" w:rsidRPr="001A02CC" w:rsidRDefault="004257C0"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w:t>
    </w:r>
    <w:r w:rsidR="0030463E">
      <w:rPr>
        <w:rFonts w:ascii="Times New Roman" w:hAnsi="Times New Roman" w:cs="Times New Roman"/>
        <w:sz w:val="24"/>
        <w:szCs w:val="24"/>
      </w:rPr>
      <w:t>ning Head: TECHNOLOGY TRACK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5F6D25">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0B238B" w:rsidRPr="001A02CC" w:rsidRDefault="000B238B">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4257C0" w:rsidP="0030463E">
    <w:pPr>
      <w:tabs>
        <w:tab w:val="left" w:pos="936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ECHNOLOGY TRACKING                                                                           </w:t>
    </w:r>
    <w:r w:rsidR="00410FD9">
      <w:rPr>
        <w:rFonts w:ascii="Times New Roman" w:hAnsi="Times New Roman" w:cs="Times New Roman"/>
        <w:sz w:val="24"/>
        <w:szCs w:val="24"/>
      </w:rPr>
      <w:t>Writer’s Surname</w:t>
    </w:r>
    <w:r w:rsidR="003F7950" w:rsidRPr="00267851">
      <w:rPr>
        <w:rFonts w:ascii="Times New Roman" w:hAnsi="Times New Roman" w:cs="Times New Roman"/>
        <w:sz w:val="24"/>
        <w:szCs w:val="24"/>
      </w:rPr>
      <w:fldChar w:fldCharType="begin"/>
    </w:r>
    <w:r w:rsidR="00410FD9" w:rsidRPr="00267851">
      <w:rPr>
        <w:rFonts w:ascii="Times New Roman" w:hAnsi="Times New Roman" w:cs="Times New Roman"/>
        <w:sz w:val="24"/>
        <w:szCs w:val="24"/>
      </w:rPr>
      <w:instrText xml:space="preserve"> PAGE   \* MERGEFORMAT </w:instrText>
    </w:r>
    <w:r w:rsidR="003F7950" w:rsidRPr="00267851">
      <w:rPr>
        <w:rFonts w:ascii="Times New Roman" w:hAnsi="Times New Roman" w:cs="Times New Roman"/>
        <w:sz w:val="24"/>
        <w:szCs w:val="24"/>
      </w:rPr>
      <w:fldChar w:fldCharType="separate"/>
    </w:r>
    <w:r w:rsidR="005F6D25">
      <w:rPr>
        <w:rFonts w:ascii="Times New Roman" w:hAnsi="Times New Roman" w:cs="Times New Roman"/>
        <w:noProof/>
        <w:sz w:val="24"/>
        <w:szCs w:val="24"/>
      </w:rPr>
      <w:t>4</w:t>
    </w:r>
    <w:r w:rsidR="003F7950"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4257C0" w:rsidP="0030463E">
    <w:pPr>
      <w:pStyle w:val="Header"/>
      <w:spacing w:line="480" w:lineRule="auto"/>
      <w:rPr>
        <w:rFonts w:ascii="Times New Roman" w:hAnsi="Times New Roman" w:cs="Times New Roman"/>
        <w:sz w:val="24"/>
        <w:szCs w:val="24"/>
      </w:rPr>
    </w:pPr>
    <w:r>
      <w:rPr>
        <w:rFonts w:ascii="Times New Roman" w:hAnsi="Times New Roman" w:cs="Times New Roman"/>
        <w:sz w:val="24"/>
        <w:szCs w:val="24"/>
      </w:rPr>
      <w:t xml:space="preserve">TECHNOLOGY TRACKING                                                                           </w:t>
    </w:r>
    <w:r w:rsidR="00410FD9"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3F7950" w:rsidRPr="008B3B75">
          <w:rPr>
            <w:rFonts w:ascii="Times New Roman" w:hAnsi="Times New Roman" w:cs="Times New Roman"/>
            <w:sz w:val="24"/>
            <w:szCs w:val="24"/>
          </w:rPr>
          <w:fldChar w:fldCharType="begin"/>
        </w:r>
        <w:r w:rsidR="00410FD9" w:rsidRPr="008B3B75">
          <w:rPr>
            <w:rFonts w:ascii="Times New Roman" w:hAnsi="Times New Roman" w:cs="Times New Roman"/>
            <w:sz w:val="24"/>
            <w:szCs w:val="24"/>
          </w:rPr>
          <w:instrText xml:space="preserve"> PAGE   \* MERGEFORMAT </w:instrText>
        </w:r>
        <w:r w:rsidR="003F7950" w:rsidRPr="008B3B75">
          <w:rPr>
            <w:rFonts w:ascii="Times New Roman" w:hAnsi="Times New Roman" w:cs="Times New Roman"/>
            <w:sz w:val="24"/>
            <w:szCs w:val="24"/>
          </w:rPr>
          <w:fldChar w:fldCharType="separate"/>
        </w:r>
        <w:r w:rsidR="005F6D25">
          <w:rPr>
            <w:rFonts w:ascii="Times New Roman" w:hAnsi="Times New Roman" w:cs="Times New Roman"/>
            <w:noProof/>
            <w:sz w:val="24"/>
            <w:szCs w:val="24"/>
          </w:rPr>
          <w:t>2</w:t>
        </w:r>
        <w:r w:rsidR="003F7950"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8A0822"/>
    <w:multiLevelType w:val="hybridMultilevel"/>
    <w:tmpl w:val="A82AC9A4"/>
    <w:lvl w:ilvl="0" w:tplc="2AE0438E">
      <w:start w:val="1"/>
      <w:numFmt w:val="lowerLetter"/>
      <w:lvlText w:val="%1."/>
      <w:lvlJc w:val="left"/>
      <w:pPr>
        <w:ind w:left="1080" w:hanging="360"/>
      </w:pPr>
      <w:rPr>
        <w:rFonts w:hint="default"/>
      </w:rPr>
    </w:lvl>
    <w:lvl w:ilvl="1" w:tplc="EEE0B82E" w:tentative="1">
      <w:start w:val="1"/>
      <w:numFmt w:val="lowerLetter"/>
      <w:lvlText w:val="%2."/>
      <w:lvlJc w:val="left"/>
      <w:pPr>
        <w:ind w:left="1800" w:hanging="360"/>
      </w:pPr>
    </w:lvl>
    <w:lvl w:ilvl="2" w:tplc="449C7DD0" w:tentative="1">
      <w:start w:val="1"/>
      <w:numFmt w:val="lowerRoman"/>
      <w:lvlText w:val="%3."/>
      <w:lvlJc w:val="right"/>
      <w:pPr>
        <w:ind w:left="2520" w:hanging="180"/>
      </w:pPr>
    </w:lvl>
    <w:lvl w:ilvl="3" w:tplc="078E2A7E" w:tentative="1">
      <w:start w:val="1"/>
      <w:numFmt w:val="decimal"/>
      <w:lvlText w:val="%4."/>
      <w:lvlJc w:val="left"/>
      <w:pPr>
        <w:ind w:left="3240" w:hanging="360"/>
      </w:pPr>
    </w:lvl>
    <w:lvl w:ilvl="4" w:tplc="8F2E5364" w:tentative="1">
      <w:start w:val="1"/>
      <w:numFmt w:val="lowerLetter"/>
      <w:lvlText w:val="%5."/>
      <w:lvlJc w:val="left"/>
      <w:pPr>
        <w:ind w:left="3960" w:hanging="360"/>
      </w:pPr>
    </w:lvl>
    <w:lvl w:ilvl="5" w:tplc="860AD856" w:tentative="1">
      <w:start w:val="1"/>
      <w:numFmt w:val="lowerRoman"/>
      <w:lvlText w:val="%6."/>
      <w:lvlJc w:val="right"/>
      <w:pPr>
        <w:ind w:left="4680" w:hanging="180"/>
      </w:pPr>
    </w:lvl>
    <w:lvl w:ilvl="6" w:tplc="F5927844" w:tentative="1">
      <w:start w:val="1"/>
      <w:numFmt w:val="decimal"/>
      <w:lvlText w:val="%7."/>
      <w:lvlJc w:val="left"/>
      <w:pPr>
        <w:ind w:left="5400" w:hanging="360"/>
      </w:pPr>
    </w:lvl>
    <w:lvl w:ilvl="7" w:tplc="578C1668" w:tentative="1">
      <w:start w:val="1"/>
      <w:numFmt w:val="lowerLetter"/>
      <w:lvlText w:val="%8."/>
      <w:lvlJc w:val="left"/>
      <w:pPr>
        <w:ind w:left="6120" w:hanging="360"/>
      </w:pPr>
    </w:lvl>
    <w:lvl w:ilvl="8" w:tplc="0BA87538" w:tentative="1">
      <w:start w:val="1"/>
      <w:numFmt w:val="lowerRoman"/>
      <w:lvlText w:val="%9."/>
      <w:lvlJc w:val="right"/>
      <w:pPr>
        <w:ind w:left="6840" w:hanging="180"/>
      </w:pPr>
    </w:lvl>
  </w:abstractNum>
  <w:abstractNum w:abstractNumId="1">
    <w:nsid w:val="3EBF6BAA"/>
    <w:multiLevelType w:val="hybridMultilevel"/>
    <w:tmpl w:val="7EACEDB2"/>
    <w:lvl w:ilvl="0" w:tplc="A94C36E8">
      <w:start w:val="1"/>
      <w:numFmt w:val="decimal"/>
      <w:lvlText w:val="%1."/>
      <w:lvlJc w:val="left"/>
      <w:pPr>
        <w:ind w:left="720" w:hanging="360"/>
      </w:pPr>
      <w:rPr>
        <w:rFonts w:hint="default"/>
      </w:rPr>
    </w:lvl>
    <w:lvl w:ilvl="1" w:tplc="B63A63B2" w:tentative="1">
      <w:start w:val="1"/>
      <w:numFmt w:val="lowerLetter"/>
      <w:lvlText w:val="%2."/>
      <w:lvlJc w:val="left"/>
      <w:pPr>
        <w:ind w:left="1440" w:hanging="360"/>
      </w:pPr>
    </w:lvl>
    <w:lvl w:ilvl="2" w:tplc="0E44B588" w:tentative="1">
      <w:start w:val="1"/>
      <w:numFmt w:val="lowerRoman"/>
      <w:lvlText w:val="%3."/>
      <w:lvlJc w:val="right"/>
      <w:pPr>
        <w:ind w:left="2160" w:hanging="180"/>
      </w:pPr>
    </w:lvl>
    <w:lvl w:ilvl="3" w:tplc="9D6846E0" w:tentative="1">
      <w:start w:val="1"/>
      <w:numFmt w:val="decimal"/>
      <w:lvlText w:val="%4."/>
      <w:lvlJc w:val="left"/>
      <w:pPr>
        <w:ind w:left="2880" w:hanging="360"/>
      </w:pPr>
    </w:lvl>
    <w:lvl w:ilvl="4" w:tplc="5B842A8C" w:tentative="1">
      <w:start w:val="1"/>
      <w:numFmt w:val="lowerLetter"/>
      <w:lvlText w:val="%5."/>
      <w:lvlJc w:val="left"/>
      <w:pPr>
        <w:ind w:left="3600" w:hanging="360"/>
      </w:pPr>
    </w:lvl>
    <w:lvl w:ilvl="5" w:tplc="B27E08F0" w:tentative="1">
      <w:start w:val="1"/>
      <w:numFmt w:val="lowerRoman"/>
      <w:lvlText w:val="%6."/>
      <w:lvlJc w:val="right"/>
      <w:pPr>
        <w:ind w:left="4320" w:hanging="180"/>
      </w:pPr>
    </w:lvl>
    <w:lvl w:ilvl="6" w:tplc="4C8C0D82" w:tentative="1">
      <w:start w:val="1"/>
      <w:numFmt w:val="decimal"/>
      <w:lvlText w:val="%7."/>
      <w:lvlJc w:val="left"/>
      <w:pPr>
        <w:ind w:left="5040" w:hanging="360"/>
      </w:pPr>
    </w:lvl>
    <w:lvl w:ilvl="7" w:tplc="8C88EA08" w:tentative="1">
      <w:start w:val="1"/>
      <w:numFmt w:val="lowerLetter"/>
      <w:lvlText w:val="%8."/>
      <w:lvlJc w:val="left"/>
      <w:pPr>
        <w:ind w:left="5760" w:hanging="360"/>
      </w:pPr>
    </w:lvl>
    <w:lvl w:ilvl="8" w:tplc="E1121940" w:tentative="1">
      <w:start w:val="1"/>
      <w:numFmt w:val="lowerRoman"/>
      <w:lvlText w:val="%9."/>
      <w:lvlJc w:val="right"/>
      <w:pPr>
        <w:ind w:left="6480" w:hanging="180"/>
      </w:pPr>
    </w:lvl>
  </w:abstractNum>
  <w:abstractNum w:abstractNumId="2">
    <w:nsid w:val="3FFF47E3"/>
    <w:multiLevelType w:val="hybridMultilevel"/>
    <w:tmpl w:val="6FDA7D7C"/>
    <w:lvl w:ilvl="0" w:tplc="5D1A3294">
      <w:start w:val="1"/>
      <w:numFmt w:val="lowerLetter"/>
      <w:lvlText w:val="%1."/>
      <w:lvlJc w:val="left"/>
      <w:pPr>
        <w:ind w:left="1080" w:hanging="360"/>
      </w:pPr>
      <w:rPr>
        <w:rFonts w:hint="default"/>
      </w:rPr>
    </w:lvl>
    <w:lvl w:ilvl="1" w:tplc="A9AC9AD2" w:tentative="1">
      <w:start w:val="1"/>
      <w:numFmt w:val="lowerLetter"/>
      <w:lvlText w:val="%2."/>
      <w:lvlJc w:val="left"/>
      <w:pPr>
        <w:ind w:left="1800" w:hanging="360"/>
      </w:pPr>
    </w:lvl>
    <w:lvl w:ilvl="2" w:tplc="F74CDC32" w:tentative="1">
      <w:start w:val="1"/>
      <w:numFmt w:val="lowerRoman"/>
      <w:lvlText w:val="%3."/>
      <w:lvlJc w:val="right"/>
      <w:pPr>
        <w:ind w:left="2520" w:hanging="180"/>
      </w:pPr>
    </w:lvl>
    <w:lvl w:ilvl="3" w:tplc="EA88F7FE" w:tentative="1">
      <w:start w:val="1"/>
      <w:numFmt w:val="decimal"/>
      <w:lvlText w:val="%4."/>
      <w:lvlJc w:val="left"/>
      <w:pPr>
        <w:ind w:left="3240" w:hanging="360"/>
      </w:pPr>
    </w:lvl>
    <w:lvl w:ilvl="4" w:tplc="5B9A9DC8" w:tentative="1">
      <w:start w:val="1"/>
      <w:numFmt w:val="lowerLetter"/>
      <w:lvlText w:val="%5."/>
      <w:lvlJc w:val="left"/>
      <w:pPr>
        <w:ind w:left="3960" w:hanging="360"/>
      </w:pPr>
    </w:lvl>
    <w:lvl w:ilvl="5" w:tplc="AE6E3F3E" w:tentative="1">
      <w:start w:val="1"/>
      <w:numFmt w:val="lowerRoman"/>
      <w:lvlText w:val="%6."/>
      <w:lvlJc w:val="right"/>
      <w:pPr>
        <w:ind w:left="4680" w:hanging="180"/>
      </w:pPr>
    </w:lvl>
    <w:lvl w:ilvl="6" w:tplc="A94411F6" w:tentative="1">
      <w:start w:val="1"/>
      <w:numFmt w:val="decimal"/>
      <w:lvlText w:val="%7."/>
      <w:lvlJc w:val="left"/>
      <w:pPr>
        <w:ind w:left="5400" w:hanging="360"/>
      </w:pPr>
    </w:lvl>
    <w:lvl w:ilvl="7" w:tplc="5E30B460" w:tentative="1">
      <w:start w:val="1"/>
      <w:numFmt w:val="lowerLetter"/>
      <w:lvlText w:val="%8."/>
      <w:lvlJc w:val="left"/>
      <w:pPr>
        <w:ind w:left="6120" w:hanging="360"/>
      </w:pPr>
    </w:lvl>
    <w:lvl w:ilvl="8" w:tplc="7DB4C240" w:tentative="1">
      <w:start w:val="1"/>
      <w:numFmt w:val="lowerRoman"/>
      <w:lvlText w:val="%9."/>
      <w:lvlJc w:val="right"/>
      <w:pPr>
        <w:ind w:left="6840" w:hanging="180"/>
      </w:pPr>
    </w:lvl>
  </w:abstractNum>
  <w:abstractNum w:abstractNumId="3">
    <w:nsid w:val="4C85622E"/>
    <w:multiLevelType w:val="hybridMultilevel"/>
    <w:tmpl w:val="18748986"/>
    <w:lvl w:ilvl="0" w:tplc="AFA6021C">
      <w:start w:val="1"/>
      <w:numFmt w:val="lowerLetter"/>
      <w:lvlText w:val="%1."/>
      <w:lvlJc w:val="left"/>
      <w:pPr>
        <w:ind w:left="1080" w:hanging="360"/>
      </w:pPr>
      <w:rPr>
        <w:rFonts w:hint="default"/>
      </w:rPr>
    </w:lvl>
    <w:lvl w:ilvl="1" w:tplc="469C4590" w:tentative="1">
      <w:start w:val="1"/>
      <w:numFmt w:val="lowerLetter"/>
      <w:lvlText w:val="%2."/>
      <w:lvlJc w:val="left"/>
      <w:pPr>
        <w:ind w:left="1800" w:hanging="360"/>
      </w:pPr>
    </w:lvl>
    <w:lvl w:ilvl="2" w:tplc="35A4404C" w:tentative="1">
      <w:start w:val="1"/>
      <w:numFmt w:val="lowerRoman"/>
      <w:lvlText w:val="%3."/>
      <w:lvlJc w:val="right"/>
      <w:pPr>
        <w:ind w:left="2520" w:hanging="180"/>
      </w:pPr>
    </w:lvl>
    <w:lvl w:ilvl="3" w:tplc="05C49A58" w:tentative="1">
      <w:start w:val="1"/>
      <w:numFmt w:val="decimal"/>
      <w:lvlText w:val="%4."/>
      <w:lvlJc w:val="left"/>
      <w:pPr>
        <w:ind w:left="3240" w:hanging="360"/>
      </w:pPr>
    </w:lvl>
    <w:lvl w:ilvl="4" w:tplc="CA8845E4" w:tentative="1">
      <w:start w:val="1"/>
      <w:numFmt w:val="lowerLetter"/>
      <w:lvlText w:val="%5."/>
      <w:lvlJc w:val="left"/>
      <w:pPr>
        <w:ind w:left="3960" w:hanging="360"/>
      </w:pPr>
    </w:lvl>
    <w:lvl w:ilvl="5" w:tplc="A110522A" w:tentative="1">
      <w:start w:val="1"/>
      <w:numFmt w:val="lowerRoman"/>
      <w:lvlText w:val="%6."/>
      <w:lvlJc w:val="right"/>
      <w:pPr>
        <w:ind w:left="4680" w:hanging="180"/>
      </w:pPr>
    </w:lvl>
    <w:lvl w:ilvl="6" w:tplc="ACCCAA06" w:tentative="1">
      <w:start w:val="1"/>
      <w:numFmt w:val="decimal"/>
      <w:lvlText w:val="%7."/>
      <w:lvlJc w:val="left"/>
      <w:pPr>
        <w:ind w:left="5400" w:hanging="360"/>
      </w:pPr>
    </w:lvl>
    <w:lvl w:ilvl="7" w:tplc="449C8F0A" w:tentative="1">
      <w:start w:val="1"/>
      <w:numFmt w:val="lowerLetter"/>
      <w:lvlText w:val="%8."/>
      <w:lvlJc w:val="left"/>
      <w:pPr>
        <w:ind w:left="6120" w:hanging="360"/>
      </w:pPr>
    </w:lvl>
    <w:lvl w:ilvl="8" w:tplc="117C4594" w:tentative="1">
      <w:start w:val="1"/>
      <w:numFmt w:val="lowerRoman"/>
      <w:lvlText w:val="%9."/>
      <w:lvlJc w:val="right"/>
      <w:pPr>
        <w:ind w:left="6840" w:hanging="180"/>
      </w:pPr>
    </w:lvl>
  </w:abstractNum>
  <w:abstractNum w:abstractNumId="4">
    <w:nsid w:val="5F1C74BD"/>
    <w:multiLevelType w:val="hybridMultilevel"/>
    <w:tmpl w:val="2EDC0BEA"/>
    <w:lvl w:ilvl="0" w:tplc="114E1A4C">
      <w:start w:val="1"/>
      <w:numFmt w:val="lowerLetter"/>
      <w:lvlText w:val="%1."/>
      <w:lvlJc w:val="left"/>
      <w:pPr>
        <w:ind w:left="1080" w:hanging="360"/>
      </w:pPr>
      <w:rPr>
        <w:rFonts w:hint="default"/>
      </w:rPr>
    </w:lvl>
    <w:lvl w:ilvl="1" w:tplc="3B42CBC4" w:tentative="1">
      <w:start w:val="1"/>
      <w:numFmt w:val="lowerLetter"/>
      <w:lvlText w:val="%2."/>
      <w:lvlJc w:val="left"/>
      <w:pPr>
        <w:ind w:left="1800" w:hanging="360"/>
      </w:pPr>
    </w:lvl>
    <w:lvl w:ilvl="2" w:tplc="A72A84CC" w:tentative="1">
      <w:start w:val="1"/>
      <w:numFmt w:val="lowerRoman"/>
      <w:lvlText w:val="%3."/>
      <w:lvlJc w:val="right"/>
      <w:pPr>
        <w:ind w:left="2520" w:hanging="180"/>
      </w:pPr>
    </w:lvl>
    <w:lvl w:ilvl="3" w:tplc="FCCEF89A" w:tentative="1">
      <w:start w:val="1"/>
      <w:numFmt w:val="decimal"/>
      <w:lvlText w:val="%4."/>
      <w:lvlJc w:val="left"/>
      <w:pPr>
        <w:ind w:left="3240" w:hanging="360"/>
      </w:pPr>
    </w:lvl>
    <w:lvl w:ilvl="4" w:tplc="ADB8165A" w:tentative="1">
      <w:start w:val="1"/>
      <w:numFmt w:val="lowerLetter"/>
      <w:lvlText w:val="%5."/>
      <w:lvlJc w:val="left"/>
      <w:pPr>
        <w:ind w:left="3960" w:hanging="360"/>
      </w:pPr>
    </w:lvl>
    <w:lvl w:ilvl="5" w:tplc="D772D2EC" w:tentative="1">
      <w:start w:val="1"/>
      <w:numFmt w:val="lowerRoman"/>
      <w:lvlText w:val="%6."/>
      <w:lvlJc w:val="right"/>
      <w:pPr>
        <w:ind w:left="4680" w:hanging="180"/>
      </w:pPr>
    </w:lvl>
    <w:lvl w:ilvl="6" w:tplc="4196AA46" w:tentative="1">
      <w:start w:val="1"/>
      <w:numFmt w:val="decimal"/>
      <w:lvlText w:val="%7."/>
      <w:lvlJc w:val="left"/>
      <w:pPr>
        <w:ind w:left="5400" w:hanging="360"/>
      </w:pPr>
    </w:lvl>
    <w:lvl w:ilvl="7" w:tplc="D6EE29C0" w:tentative="1">
      <w:start w:val="1"/>
      <w:numFmt w:val="lowerLetter"/>
      <w:lvlText w:val="%8."/>
      <w:lvlJc w:val="left"/>
      <w:pPr>
        <w:ind w:left="6120" w:hanging="360"/>
      </w:pPr>
    </w:lvl>
    <w:lvl w:ilvl="8" w:tplc="0712772C" w:tentative="1">
      <w:start w:val="1"/>
      <w:numFmt w:val="lowerRoman"/>
      <w:lvlText w:val="%9."/>
      <w:lvlJc w:val="right"/>
      <w:pPr>
        <w:ind w:left="6840" w:hanging="180"/>
      </w:pPr>
    </w:lvl>
  </w:abstractNum>
  <w:abstractNum w:abstractNumId="5">
    <w:nsid w:val="610136FF"/>
    <w:multiLevelType w:val="hybridMultilevel"/>
    <w:tmpl w:val="17380E1C"/>
    <w:lvl w:ilvl="0" w:tplc="394EF650">
      <w:start w:val="1"/>
      <w:numFmt w:val="lowerLetter"/>
      <w:lvlText w:val="%1."/>
      <w:lvlJc w:val="left"/>
      <w:pPr>
        <w:ind w:left="1440" w:hanging="360"/>
      </w:pPr>
      <w:rPr>
        <w:rFonts w:hint="default"/>
      </w:rPr>
    </w:lvl>
    <w:lvl w:ilvl="1" w:tplc="DCC06EDC" w:tentative="1">
      <w:start w:val="1"/>
      <w:numFmt w:val="lowerLetter"/>
      <w:lvlText w:val="%2."/>
      <w:lvlJc w:val="left"/>
      <w:pPr>
        <w:ind w:left="2160" w:hanging="360"/>
      </w:pPr>
    </w:lvl>
    <w:lvl w:ilvl="2" w:tplc="896429E4" w:tentative="1">
      <w:start w:val="1"/>
      <w:numFmt w:val="lowerRoman"/>
      <w:lvlText w:val="%3."/>
      <w:lvlJc w:val="right"/>
      <w:pPr>
        <w:ind w:left="2880" w:hanging="180"/>
      </w:pPr>
    </w:lvl>
    <w:lvl w:ilvl="3" w:tplc="6790843C" w:tentative="1">
      <w:start w:val="1"/>
      <w:numFmt w:val="decimal"/>
      <w:lvlText w:val="%4."/>
      <w:lvlJc w:val="left"/>
      <w:pPr>
        <w:ind w:left="3600" w:hanging="360"/>
      </w:pPr>
    </w:lvl>
    <w:lvl w:ilvl="4" w:tplc="6F3CB258" w:tentative="1">
      <w:start w:val="1"/>
      <w:numFmt w:val="lowerLetter"/>
      <w:lvlText w:val="%5."/>
      <w:lvlJc w:val="left"/>
      <w:pPr>
        <w:ind w:left="4320" w:hanging="360"/>
      </w:pPr>
    </w:lvl>
    <w:lvl w:ilvl="5" w:tplc="4F26D8F4" w:tentative="1">
      <w:start w:val="1"/>
      <w:numFmt w:val="lowerRoman"/>
      <w:lvlText w:val="%6."/>
      <w:lvlJc w:val="right"/>
      <w:pPr>
        <w:ind w:left="5040" w:hanging="180"/>
      </w:pPr>
    </w:lvl>
    <w:lvl w:ilvl="6" w:tplc="B42EB7AC" w:tentative="1">
      <w:start w:val="1"/>
      <w:numFmt w:val="decimal"/>
      <w:lvlText w:val="%7."/>
      <w:lvlJc w:val="left"/>
      <w:pPr>
        <w:ind w:left="5760" w:hanging="360"/>
      </w:pPr>
    </w:lvl>
    <w:lvl w:ilvl="7" w:tplc="BE58DD62" w:tentative="1">
      <w:start w:val="1"/>
      <w:numFmt w:val="lowerLetter"/>
      <w:lvlText w:val="%8."/>
      <w:lvlJc w:val="left"/>
      <w:pPr>
        <w:ind w:left="6480" w:hanging="360"/>
      </w:pPr>
    </w:lvl>
    <w:lvl w:ilvl="8" w:tplc="A96298B8" w:tentative="1">
      <w:start w:val="1"/>
      <w:numFmt w:val="lowerRoman"/>
      <w:lvlText w:val="%9."/>
      <w:lvlJc w:val="right"/>
      <w:pPr>
        <w:ind w:left="7200" w:hanging="180"/>
      </w:pPr>
    </w:lvl>
  </w:abstractNum>
  <w:num w:numId="1">
    <w:abstractNumId w:val="5"/>
  </w:num>
  <w:num w:numId="2">
    <w:abstractNumId w:val="1"/>
  </w:num>
  <w:num w:numId="3">
    <w:abstractNumId w:val="0"/>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QUA6O8T4iwAAAA="/>
  </w:docVars>
  <w:rsids>
    <w:rsidRoot w:val="0008177B"/>
    <w:rsid w:val="00010B08"/>
    <w:rsid w:val="00024ABE"/>
    <w:rsid w:val="00046A15"/>
    <w:rsid w:val="00051FCB"/>
    <w:rsid w:val="00052346"/>
    <w:rsid w:val="00064CF4"/>
    <w:rsid w:val="00071C4F"/>
    <w:rsid w:val="00072839"/>
    <w:rsid w:val="000761F4"/>
    <w:rsid w:val="00081298"/>
    <w:rsid w:val="0008174D"/>
    <w:rsid w:val="0008177B"/>
    <w:rsid w:val="00086FDE"/>
    <w:rsid w:val="000A1601"/>
    <w:rsid w:val="000B238B"/>
    <w:rsid w:val="000B30C1"/>
    <w:rsid w:val="000B7956"/>
    <w:rsid w:val="000B7A47"/>
    <w:rsid w:val="000C1F15"/>
    <w:rsid w:val="000C4FA6"/>
    <w:rsid w:val="000D0882"/>
    <w:rsid w:val="000E0F9D"/>
    <w:rsid w:val="000E4288"/>
    <w:rsid w:val="00102F66"/>
    <w:rsid w:val="00103F2A"/>
    <w:rsid w:val="00104BEF"/>
    <w:rsid w:val="00105935"/>
    <w:rsid w:val="001134C2"/>
    <w:rsid w:val="00132A62"/>
    <w:rsid w:val="00134796"/>
    <w:rsid w:val="00141074"/>
    <w:rsid w:val="001548B0"/>
    <w:rsid w:val="0015522E"/>
    <w:rsid w:val="001565BE"/>
    <w:rsid w:val="00161629"/>
    <w:rsid w:val="00187C02"/>
    <w:rsid w:val="00190700"/>
    <w:rsid w:val="001934C5"/>
    <w:rsid w:val="001945FC"/>
    <w:rsid w:val="001A02CC"/>
    <w:rsid w:val="001B0D10"/>
    <w:rsid w:val="001C075E"/>
    <w:rsid w:val="001C177B"/>
    <w:rsid w:val="001C7791"/>
    <w:rsid w:val="001D0556"/>
    <w:rsid w:val="001D579D"/>
    <w:rsid w:val="001D7477"/>
    <w:rsid w:val="001E263C"/>
    <w:rsid w:val="001F7F50"/>
    <w:rsid w:val="00205FAE"/>
    <w:rsid w:val="00215D39"/>
    <w:rsid w:val="002169EE"/>
    <w:rsid w:val="00217CEA"/>
    <w:rsid w:val="0022113F"/>
    <w:rsid w:val="002227B8"/>
    <w:rsid w:val="002302B9"/>
    <w:rsid w:val="0023736C"/>
    <w:rsid w:val="00237598"/>
    <w:rsid w:val="00241DB2"/>
    <w:rsid w:val="0026124B"/>
    <w:rsid w:val="00266AE5"/>
    <w:rsid w:val="00267851"/>
    <w:rsid w:val="00271F3A"/>
    <w:rsid w:val="002777E7"/>
    <w:rsid w:val="00283321"/>
    <w:rsid w:val="002900C0"/>
    <w:rsid w:val="002B276F"/>
    <w:rsid w:val="002B4616"/>
    <w:rsid w:val="002B7A37"/>
    <w:rsid w:val="002C01EB"/>
    <w:rsid w:val="002C0DD2"/>
    <w:rsid w:val="002D35E3"/>
    <w:rsid w:val="002F49C0"/>
    <w:rsid w:val="003025DF"/>
    <w:rsid w:val="0030463E"/>
    <w:rsid w:val="00305A1F"/>
    <w:rsid w:val="00307802"/>
    <w:rsid w:val="00310A0B"/>
    <w:rsid w:val="00330E89"/>
    <w:rsid w:val="0034170A"/>
    <w:rsid w:val="003418B5"/>
    <w:rsid w:val="00342B0E"/>
    <w:rsid w:val="003525CA"/>
    <w:rsid w:val="00354052"/>
    <w:rsid w:val="003564B6"/>
    <w:rsid w:val="00357AF5"/>
    <w:rsid w:val="00365205"/>
    <w:rsid w:val="0036556B"/>
    <w:rsid w:val="0038244C"/>
    <w:rsid w:val="00382789"/>
    <w:rsid w:val="0038434E"/>
    <w:rsid w:val="00392E08"/>
    <w:rsid w:val="003B0225"/>
    <w:rsid w:val="003C2B45"/>
    <w:rsid w:val="003C6760"/>
    <w:rsid w:val="003D2F78"/>
    <w:rsid w:val="003D3129"/>
    <w:rsid w:val="003E2BB3"/>
    <w:rsid w:val="003F4AA7"/>
    <w:rsid w:val="003F7950"/>
    <w:rsid w:val="003F7FD9"/>
    <w:rsid w:val="0040176F"/>
    <w:rsid w:val="004036B0"/>
    <w:rsid w:val="00405C70"/>
    <w:rsid w:val="004076DF"/>
    <w:rsid w:val="00407F00"/>
    <w:rsid w:val="00410A96"/>
    <w:rsid w:val="00410FD9"/>
    <w:rsid w:val="004257C0"/>
    <w:rsid w:val="004272F0"/>
    <w:rsid w:val="00430959"/>
    <w:rsid w:val="0044416A"/>
    <w:rsid w:val="004635CC"/>
    <w:rsid w:val="00464DC3"/>
    <w:rsid w:val="004655D4"/>
    <w:rsid w:val="004677C2"/>
    <w:rsid w:val="00471063"/>
    <w:rsid w:val="00473F69"/>
    <w:rsid w:val="00474B5F"/>
    <w:rsid w:val="00485D47"/>
    <w:rsid w:val="0049037C"/>
    <w:rsid w:val="004A0C4B"/>
    <w:rsid w:val="004A754C"/>
    <w:rsid w:val="004D09E1"/>
    <w:rsid w:val="004D4892"/>
    <w:rsid w:val="004E36A2"/>
    <w:rsid w:val="004E37C0"/>
    <w:rsid w:val="004E7D73"/>
    <w:rsid w:val="00512E33"/>
    <w:rsid w:val="005138C3"/>
    <w:rsid w:val="00521E1F"/>
    <w:rsid w:val="00550EFD"/>
    <w:rsid w:val="00551B93"/>
    <w:rsid w:val="00566C1A"/>
    <w:rsid w:val="0056708C"/>
    <w:rsid w:val="00571F52"/>
    <w:rsid w:val="00581C43"/>
    <w:rsid w:val="00591A89"/>
    <w:rsid w:val="005A0669"/>
    <w:rsid w:val="005A0CF0"/>
    <w:rsid w:val="005A1A77"/>
    <w:rsid w:val="005B2AC2"/>
    <w:rsid w:val="005B734B"/>
    <w:rsid w:val="005C20F1"/>
    <w:rsid w:val="005C2B59"/>
    <w:rsid w:val="005C5628"/>
    <w:rsid w:val="005E0763"/>
    <w:rsid w:val="005E2148"/>
    <w:rsid w:val="005E4B43"/>
    <w:rsid w:val="005F6D25"/>
    <w:rsid w:val="00601622"/>
    <w:rsid w:val="006036A0"/>
    <w:rsid w:val="006038EC"/>
    <w:rsid w:val="00603A2B"/>
    <w:rsid w:val="00605A5E"/>
    <w:rsid w:val="0062132D"/>
    <w:rsid w:val="00621E11"/>
    <w:rsid w:val="0062638B"/>
    <w:rsid w:val="0063063F"/>
    <w:rsid w:val="00632D42"/>
    <w:rsid w:val="00634724"/>
    <w:rsid w:val="0065019C"/>
    <w:rsid w:val="00650E7C"/>
    <w:rsid w:val="00650F84"/>
    <w:rsid w:val="00661A7E"/>
    <w:rsid w:val="006633C9"/>
    <w:rsid w:val="00667C8D"/>
    <w:rsid w:val="006949A4"/>
    <w:rsid w:val="006A2FDA"/>
    <w:rsid w:val="006A544E"/>
    <w:rsid w:val="006C0238"/>
    <w:rsid w:val="006C072A"/>
    <w:rsid w:val="006C4414"/>
    <w:rsid w:val="006D576C"/>
    <w:rsid w:val="006F21E1"/>
    <w:rsid w:val="006F407B"/>
    <w:rsid w:val="006F4EAE"/>
    <w:rsid w:val="006F6234"/>
    <w:rsid w:val="00702F89"/>
    <w:rsid w:val="007031F7"/>
    <w:rsid w:val="00707AE1"/>
    <w:rsid w:val="00712456"/>
    <w:rsid w:val="00715DBF"/>
    <w:rsid w:val="0072593D"/>
    <w:rsid w:val="00760033"/>
    <w:rsid w:val="00761EB8"/>
    <w:rsid w:val="00762122"/>
    <w:rsid w:val="00790737"/>
    <w:rsid w:val="007A423B"/>
    <w:rsid w:val="007A74DA"/>
    <w:rsid w:val="007B64BB"/>
    <w:rsid w:val="007C04F2"/>
    <w:rsid w:val="007C1C60"/>
    <w:rsid w:val="007C6224"/>
    <w:rsid w:val="007D0C49"/>
    <w:rsid w:val="007D10FD"/>
    <w:rsid w:val="00804DD5"/>
    <w:rsid w:val="00805541"/>
    <w:rsid w:val="00812A71"/>
    <w:rsid w:val="00827969"/>
    <w:rsid w:val="008411B8"/>
    <w:rsid w:val="00857D45"/>
    <w:rsid w:val="00874D1F"/>
    <w:rsid w:val="00875360"/>
    <w:rsid w:val="008753E3"/>
    <w:rsid w:val="00880C96"/>
    <w:rsid w:val="008851E0"/>
    <w:rsid w:val="00886270"/>
    <w:rsid w:val="00894E53"/>
    <w:rsid w:val="00897858"/>
    <w:rsid w:val="008A6785"/>
    <w:rsid w:val="008A6D60"/>
    <w:rsid w:val="008B2A86"/>
    <w:rsid w:val="008B3B75"/>
    <w:rsid w:val="008C2F2C"/>
    <w:rsid w:val="008C69AC"/>
    <w:rsid w:val="008D0DCE"/>
    <w:rsid w:val="008D23B0"/>
    <w:rsid w:val="008D2D3D"/>
    <w:rsid w:val="008D394C"/>
    <w:rsid w:val="008D3CA3"/>
    <w:rsid w:val="008F0966"/>
    <w:rsid w:val="008F157E"/>
    <w:rsid w:val="009234A8"/>
    <w:rsid w:val="00923802"/>
    <w:rsid w:val="00926FE2"/>
    <w:rsid w:val="009348FC"/>
    <w:rsid w:val="00940F81"/>
    <w:rsid w:val="00941495"/>
    <w:rsid w:val="0094244B"/>
    <w:rsid w:val="00942C3A"/>
    <w:rsid w:val="009439FA"/>
    <w:rsid w:val="009601C8"/>
    <w:rsid w:val="00961D71"/>
    <w:rsid w:val="009913AA"/>
    <w:rsid w:val="00994EFD"/>
    <w:rsid w:val="00997CD2"/>
    <w:rsid w:val="00997E30"/>
    <w:rsid w:val="009A59E6"/>
    <w:rsid w:val="009B6D17"/>
    <w:rsid w:val="009B77B8"/>
    <w:rsid w:val="009C4C15"/>
    <w:rsid w:val="009E1F5F"/>
    <w:rsid w:val="009E54AF"/>
    <w:rsid w:val="009F5BB9"/>
    <w:rsid w:val="00A00616"/>
    <w:rsid w:val="00A106AF"/>
    <w:rsid w:val="00A1614A"/>
    <w:rsid w:val="00A207FC"/>
    <w:rsid w:val="00A356B9"/>
    <w:rsid w:val="00A4374D"/>
    <w:rsid w:val="00A51A9E"/>
    <w:rsid w:val="00A53127"/>
    <w:rsid w:val="00A61F80"/>
    <w:rsid w:val="00A72986"/>
    <w:rsid w:val="00A84D9D"/>
    <w:rsid w:val="00A86CED"/>
    <w:rsid w:val="00AB16DB"/>
    <w:rsid w:val="00AB7B08"/>
    <w:rsid w:val="00AC1BE9"/>
    <w:rsid w:val="00AC3D7E"/>
    <w:rsid w:val="00AD54C1"/>
    <w:rsid w:val="00AF277F"/>
    <w:rsid w:val="00AF5A7B"/>
    <w:rsid w:val="00AF7557"/>
    <w:rsid w:val="00B01DB6"/>
    <w:rsid w:val="00B07B6C"/>
    <w:rsid w:val="00B11055"/>
    <w:rsid w:val="00B17EC0"/>
    <w:rsid w:val="00B217F7"/>
    <w:rsid w:val="00B22BC7"/>
    <w:rsid w:val="00B405F9"/>
    <w:rsid w:val="00B44C6C"/>
    <w:rsid w:val="00B4614B"/>
    <w:rsid w:val="00B51372"/>
    <w:rsid w:val="00B54A26"/>
    <w:rsid w:val="00B627B6"/>
    <w:rsid w:val="00B663E5"/>
    <w:rsid w:val="00B71DE2"/>
    <w:rsid w:val="00B72915"/>
    <w:rsid w:val="00B73412"/>
    <w:rsid w:val="00B8308F"/>
    <w:rsid w:val="00B85C5F"/>
    <w:rsid w:val="00BC1959"/>
    <w:rsid w:val="00BC6300"/>
    <w:rsid w:val="00BD7332"/>
    <w:rsid w:val="00BF6005"/>
    <w:rsid w:val="00C06E36"/>
    <w:rsid w:val="00C131C9"/>
    <w:rsid w:val="00C2062E"/>
    <w:rsid w:val="00C224C8"/>
    <w:rsid w:val="00C30EA8"/>
    <w:rsid w:val="00C3429C"/>
    <w:rsid w:val="00C4216A"/>
    <w:rsid w:val="00C42975"/>
    <w:rsid w:val="00C51C50"/>
    <w:rsid w:val="00C5356B"/>
    <w:rsid w:val="00C54A97"/>
    <w:rsid w:val="00C57697"/>
    <w:rsid w:val="00C74D28"/>
    <w:rsid w:val="00C75C92"/>
    <w:rsid w:val="00C761A1"/>
    <w:rsid w:val="00C819B6"/>
    <w:rsid w:val="00C8278A"/>
    <w:rsid w:val="00C82991"/>
    <w:rsid w:val="00C86C75"/>
    <w:rsid w:val="00C97CDB"/>
    <w:rsid w:val="00CA0CDC"/>
    <w:rsid w:val="00CA2688"/>
    <w:rsid w:val="00CA6DDC"/>
    <w:rsid w:val="00CC3626"/>
    <w:rsid w:val="00CC3787"/>
    <w:rsid w:val="00CE443C"/>
    <w:rsid w:val="00CE7619"/>
    <w:rsid w:val="00CF0A51"/>
    <w:rsid w:val="00D079C1"/>
    <w:rsid w:val="00D23D33"/>
    <w:rsid w:val="00D24DDD"/>
    <w:rsid w:val="00D30236"/>
    <w:rsid w:val="00D5076D"/>
    <w:rsid w:val="00D563EA"/>
    <w:rsid w:val="00D5779E"/>
    <w:rsid w:val="00D71617"/>
    <w:rsid w:val="00D74986"/>
    <w:rsid w:val="00D7701E"/>
    <w:rsid w:val="00D923BB"/>
    <w:rsid w:val="00DA5048"/>
    <w:rsid w:val="00DA76B9"/>
    <w:rsid w:val="00DB3928"/>
    <w:rsid w:val="00DB6999"/>
    <w:rsid w:val="00DE0CCF"/>
    <w:rsid w:val="00DE5E49"/>
    <w:rsid w:val="00DF6BBC"/>
    <w:rsid w:val="00DF76B5"/>
    <w:rsid w:val="00E06AA1"/>
    <w:rsid w:val="00E24906"/>
    <w:rsid w:val="00E24C8D"/>
    <w:rsid w:val="00E317BB"/>
    <w:rsid w:val="00E406E2"/>
    <w:rsid w:val="00E63809"/>
    <w:rsid w:val="00E728B2"/>
    <w:rsid w:val="00E759FB"/>
    <w:rsid w:val="00E826A3"/>
    <w:rsid w:val="00E837FC"/>
    <w:rsid w:val="00E84A6A"/>
    <w:rsid w:val="00E84FB8"/>
    <w:rsid w:val="00E86233"/>
    <w:rsid w:val="00E87E82"/>
    <w:rsid w:val="00ED5B7D"/>
    <w:rsid w:val="00ED6AB8"/>
    <w:rsid w:val="00EE0B85"/>
    <w:rsid w:val="00EE410C"/>
    <w:rsid w:val="00EE7848"/>
    <w:rsid w:val="00EF1641"/>
    <w:rsid w:val="00F03A81"/>
    <w:rsid w:val="00F21EC7"/>
    <w:rsid w:val="00F337B7"/>
    <w:rsid w:val="00F3768F"/>
    <w:rsid w:val="00F42017"/>
    <w:rsid w:val="00F46951"/>
    <w:rsid w:val="00F500E7"/>
    <w:rsid w:val="00F53E8A"/>
    <w:rsid w:val="00F55422"/>
    <w:rsid w:val="00F55FC0"/>
    <w:rsid w:val="00F60754"/>
    <w:rsid w:val="00F60FEA"/>
    <w:rsid w:val="00F72547"/>
    <w:rsid w:val="00F84CFF"/>
    <w:rsid w:val="00F87041"/>
    <w:rsid w:val="00FA5582"/>
    <w:rsid w:val="00FB642B"/>
    <w:rsid w:val="00FC0655"/>
    <w:rsid w:val="00FD270C"/>
    <w:rsid w:val="00FD6130"/>
    <w:rsid w:val="00FE5EA3"/>
    <w:rsid w:val="00FE7EE3"/>
    <w:rsid w:val="00FF12EC"/>
    <w:rsid w:val="00FF73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45EEF4-AC4D-431B-9947-C687A167F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405C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C70"/>
    <w:rPr>
      <w:rFonts w:ascii="Tahoma" w:hAnsi="Tahoma" w:cs="Tahoma"/>
      <w:sz w:val="16"/>
      <w:szCs w:val="16"/>
    </w:rPr>
  </w:style>
  <w:style w:type="paragraph" w:styleId="Bibliography">
    <w:name w:val="Bibliography"/>
    <w:basedOn w:val="Normal"/>
    <w:next w:val="Normal"/>
    <w:uiPriority w:val="37"/>
    <w:unhideWhenUsed/>
    <w:rsid w:val="00E759FB"/>
    <w:pPr>
      <w:spacing w:after="0" w:line="480" w:lineRule="auto"/>
      <w:ind w:left="720" w:hanging="720"/>
    </w:pPr>
  </w:style>
  <w:style w:type="paragraph" w:styleId="ListParagraph">
    <w:name w:val="List Paragraph"/>
    <w:basedOn w:val="Normal"/>
    <w:uiPriority w:val="34"/>
    <w:qFormat/>
    <w:rsid w:val="000B238B"/>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EEE387-EC8F-4654-80C0-4F4EB5AB8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134</cp:revision>
  <dcterms:created xsi:type="dcterms:W3CDTF">2019-04-16T17:33:00Z</dcterms:created>
  <dcterms:modified xsi:type="dcterms:W3CDTF">2019-04-1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nOafL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